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swatin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swatini received a score of 51.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swatini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watini received a score of</w:t>
      </w:r>
      <w:r>
        <w:t xml:space="preserve"> </w:t>
      </w:r>
      <w:r>
        <w:rPr>
          <w:bCs/>
          <w:b/>
        </w:rPr>
        <w:t xml:space="preserve">22.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swatini received a score of 7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swatini received a score of 24.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swatini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swatini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swatin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swatini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swatini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swatin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swatin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swatini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swatin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swatini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swatin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swatini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swatini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swatin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swatin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swatin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swatin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swatin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swatin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swatin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swatin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swatin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swatin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swatin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swatin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swatin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swatin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swatin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swatin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swatin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4, 1995, 2000, 2009,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6, 2010, 2012,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7:24Z</dcterms:created>
  <dcterms:modified xsi:type="dcterms:W3CDTF">2024-03-19T20: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swatini Country Report</vt:lpwstr>
  </property>
</Properties>
</file>